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FEF4D5C" w14:textId="3064FE39" w:rsidR="00BA2AD6" w:rsidRPr="00181BD6" w:rsidRDefault="00181BD6">
      <w:pPr>
        <w:rPr>
          <w:b/>
          <w:bCs/>
          <w:sz w:val="48"/>
          <w:szCs w:val="48"/>
        </w:rPr>
      </w:pPr>
      <w:r w:rsidRPr="00181BD6">
        <w:rPr>
          <w:b/>
          <w:bCs/>
          <w:sz w:val="48"/>
          <w:szCs w:val="48"/>
        </w:rPr>
        <w:t>Blend</w:t>
      </w:r>
      <w:r w:rsidR="00FA233E">
        <w:rPr>
          <w:b/>
          <w:bCs/>
          <w:sz w:val="48"/>
          <w:szCs w:val="48"/>
        </w:rPr>
        <w:t>F</w:t>
      </w:r>
      <w:r w:rsidRPr="00181BD6">
        <w:rPr>
          <w:b/>
          <w:bCs/>
          <w:sz w:val="48"/>
          <w:szCs w:val="48"/>
        </w:rPr>
        <w:t>lex Planning Template</w:t>
      </w:r>
    </w:p>
    <w:p w14:paraId="476448BD" w14:textId="0040EAC1" w:rsidR="00E64C56" w:rsidRDefault="00BC3223">
      <w:r>
        <w:t>This template can be used to determine whether any teaching modifications are needed to meet course objectives.</w:t>
      </w:r>
    </w:p>
    <w:p w14:paraId="534B4E2A" w14:textId="0B02939A" w:rsidR="00181BD6" w:rsidRDefault="00181BD6"/>
    <w:tbl>
      <w:tblPr>
        <w:tblStyle w:val="TableGrid"/>
        <w:tblW w:w="13809" w:type="dxa"/>
        <w:tblLook w:val="04A0" w:firstRow="1" w:lastRow="0" w:firstColumn="1" w:lastColumn="0" w:noHBand="0" w:noVBand="1"/>
      </w:tblPr>
      <w:tblGrid>
        <w:gridCol w:w="1341"/>
        <w:gridCol w:w="2096"/>
        <w:gridCol w:w="2201"/>
        <w:gridCol w:w="2007"/>
        <w:gridCol w:w="2070"/>
        <w:gridCol w:w="1890"/>
        <w:gridCol w:w="2204"/>
      </w:tblGrid>
      <w:tr w:rsidR="00BA2AD6" w14:paraId="58DF08B6" w14:textId="7CC0BD96" w:rsidTr="00BA2AD6">
        <w:tc>
          <w:tcPr>
            <w:tcW w:w="1341" w:type="dxa"/>
          </w:tcPr>
          <w:p w14:paraId="2E370900" w14:textId="77777777" w:rsidR="0074748E" w:rsidRDefault="0074748E"/>
        </w:tc>
        <w:tc>
          <w:tcPr>
            <w:tcW w:w="2096" w:type="dxa"/>
          </w:tcPr>
          <w:p w14:paraId="10611554" w14:textId="4DE3D4B6" w:rsidR="0074748E" w:rsidRPr="00BA2AD6" w:rsidRDefault="0074748E">
            <w:pPr>
              <w:rPr>
                <w:b/>
                <w:bCs/>
              </w:rPr>
            </w:pPr>
            <w:r w:rsidRPr="00BA2AD6">
              <w:rPr>
                <w:b/>
                <w:bCs/>
              </w:rPr>
              <w:t>F2F Activity</w:t>
            </w:r>
          </w:p>
        </w:tc>
        <w:tc>
          <w:tcPr>
            <w:tcW w:w="2201" w:type="dxa"/>
          </w:tcPr>
          <w:p w14:paraId="777BE033" w14:textId="6AC68661" w:rsidR="0074748E" w:rsidRPr="00BA2AD6" w:rsidRDefault="0074748E">
            <w:pPr>
              <w:rPr>
                <w:b/>
                <w:bCs/>
              </w:rPr>
            </w:pPr>
            <w:r w:rsidRPr="00BA2AD6">
              <w:rPr>
                <w:b/>
                <w:bCs/>
              </w:rPr>
              <w:t xml:space="preserve">F2F Resources </w:t>
            </w:r>
          </w:p>
        </w:tc>
        <w:tc>
          <w:tcPr>
            <w:tcW w:w="2007" w:type="dxa"/>
          </w:tcPr>
          <w:p w14:paraId="6654F691" w14:textId="4931DF26" w:rsidR="0074748E" w:rsidRPr="00BA2AD6" w:rsidRDefault="0074748E">
            <w:pPr>
              <w:rPr>
                <w:b/>
                <w:bCs/>
              </w:rPr>
            </w:pPr>
            <w:r w:rsidRPr="00BA2AD6">
              <w:rPr>
                <w:b/>
                <w:bCs/>
              </w:rPr>
              <w:t>F2F Assessment</w:t>
            </w:r>
          </w:p>
        </w:tc>
        <w:tc>
          <w:tcPr>
            <w:tcW w:w="2070" w:type="dxa"/>
          </w:tcPr>
          <w:p w14:paraId="64840432" w14:textId="5D81BECC" w:rsidR="0074748E" w:rsidRPr="00BA2AD6" w:rsidRDefault="0074748E">
            <w:pPr>
              <w:rPr>
                <w:b/>
                <w:bCs/>
              </w:rPr>
            </w:pPr>
            <w:r w:rsidRPr="00BA2AD6">
              <w:rPr>
                <w:b/>
                <w:bCs/>
              </w:rPr>
              <w:t>Online Activity</w:t>
            </w:r>
          </w:p>
        </w:tc>
        <w:tc>
          <w:tcPr>
            <w:tcW w:w="1890" w:type="dxa"/>
          </w:tcPr>
          <w:p w14:paraId="37A1E51B" w14:textId="71604ADF" w:rsidR="0074748E" w:rsidRPr="00BA2AD6" w:rsidRDefault="0074748E">
            <w:pPr>
              <w:rPr>
                <w:b/>
                <w:bCs/>
              </w:rPr>
            </w:pPr>
            <w:r w:rsidRPr="00BA2AD6">
              <w:rPr>
                <w:b/>
                <w:bCs/>
              </w:rPr>
              <w:t>Online Resources</w:t>
            </w:r>
          </w:p>
        </w:tc>
        <w:tc>
          <w:tcPr>
            <w:tcW w:w="2204" w:type="dxa"/>
          </w:tcPr>
          <w:p w14:paraId="5BD1862D" w14:textId="77777777" w:rsidR="0074748E" w:rsidRPr="00BA2AD6" w:rsidRDefault="0074748E">
            <w:pPr>
              <w:rPr>
                <w:b/>
                <w:bCs/>
              </w:rPr>
            </w:pPr>
            <w:r w:rsidRPr="00BA2AD6">
              <w:rPr>
                <w:b/>
                <w:bCs/>
              </w:rPr>
              <w:t>Online Assessment</w:t>
            </w:r>
          </w:p>
          <w:p w14:paraId="09361B02" w14:textId="3643A303" w:rsidR="00BA2AD6" w:rsidRPr="00BA2AD6" w:rsidRDefault="00BA2AD6">
            <w:pPr>
              <w:rPr>
                <w:b/>
                <w:bCs/>
              </w:rPr>
            </w:pPr>
          </w:p>
        </w:tc>
      </w:tr>
      <w:tr w:rsidR="00BA2AD6" w14:paraId="493A9ABA" w14:textId="7BB6C469" w:rsidTr="00BA2AD6">
        <w:tc>
          <w:tcPr>
            <w:tcW w:w="1341" w:type="dxa"/>
          </w:tcPr>
          <w:p w14:paraId="16C420F7" w14:textId="77777777" w:rsidR="0074748E" w:rsidRDefault="0074748E">
            <w:r>
              <w:t>Course Objective 1</w:t>
            </w:r>
          </w:p>
          <w:p w14:paraId="54ED66C6" w14:textId="77777777" w:rsidR="0074748E" w:rsidRDefault="0074748E"/>
          <w:p w14:paraId="55B4A23F" w14:textId="77777777" w:rsidR="00BA2AD6" w:rsidRDefault="00BA2AD6"/>
          <w:p w14:paraId="477F5029" w14:textId="77777777" w:rsidR="00BA2AD6" w:rsidRDefault="00BA2AD6"/>
          <w:p w14:paraId="16895449" w14:textId="77777777" w:rsidR="00BA2AD6" w:rsidRDefault="00BA2AD6"/>
          <w:p w14:paraId="54D6DF0A" w14:textId="7A332116" w:rsidR="00BA2AD6" w:rsidRDefault="00BA2AD6"/>
        </w:tc>
        <w:tc>
          <w:tcPr>
            <w:tcW w:w="2096" w:type="dxa"/>
          </w:tcPr>
          <w:p w14:paraId="523770A0" w14:textId="77777777" w:rsidR="0074748E" w:rsidRDefault="0074748E"/>
        </w:tc>
        <w:tc>
          <w:tcPr>
            <w:tcW w:w="2201" w:type="dxa"/>
          </w:tcPr>
          <w:p w14:paraId="33E89CD7" w14:textId="77777777" w:rsidR="0074748E" w:rsidRDefault="0074748E"/>
        </w:tc>
        <w:tc>
          <w:tcPr>
            <w:tcW w:w="2007" w:type="dxa"/>
          </w:tcPr>
          <w:p w14:paraId="7DD5C176" w14:textId="77777777" w:rsidR="0074748E" w:rsidRDefault="0074748E"/>
        </w:tc>
        <w:tc>
          <w:tcPr>
            <w:tcW w:w="2070" w:type="dxa"/>
          </w:tcPr>
          <w:p w14:paraId="0C6BD883" w14:textId="77777777" w:rsidR="0074748E" w:rsidRDefault="0074748E"/>
        </w:tc>
        <w:tc>
          <w:tcPr>
            <w:tcW w:w="1890" w:type="dxa"/>
          </w:tcPr>
          <w:p w14:paraId="205DCAD2" w14:textId="77777777" w:rsidR="0074748E" w:rsidRDefault="0074748E"/>
        </w:tc>
        <w:tc>
          <w:tcPr>
            <w:tcW w:w="2204" w:type="dxa"/>
          </w:tcPr>
          <w:p w14:paraId="2D99E230" w14:textId="77777777" w:rsidR="0074748E" w:rsidRDefault="0074748E"/>
        </w:tc>
      </w:tr>
      <w:tr w:rsidR="00BA2AD6" w14:paraId="6D18060D" w14:textId="0387109A" w:rsidTr="00BA2AD6">
        <w:tc>
          <w:tcPr>
            <w:tcW w:w="1341" w:type="dxa"/>
          </w:tcPr>
          <w:p w14:paraId="07329425" w14:textId="77777777" w:rsidR="0074748E" w:rsidRDefault="0074748E">
            <w:r>
              <w:t>Course Objective 2</w:t>
            </w:r>
          </w:p>
          <w:p w14:paraId="39AF06D2" w14:textId="77777777" w:rsidR="0074748E" w:rsidRDefault="0074748E"/>
          <w:p w14:paraId="0A650156" w14:textId="77777777" w:rsidR="00BA2AD6" w:rsidRDefault="00BA2AD6"/>
          <w:p w14:paraId="3A1327E5" w14:textId="77777777" w:rsidR="00BA2AD6" w:rsidRDefault="00BA2AD6"/>
          <w:p w14:paraId="514A83DF" w14:textId="77777777" w:rsidR="00BA2AD6" w:rsidRDefault="00BA2AD6"/>
          <w:p w14:paraId="684EB380" w14:textId="0BEE5549" w:rsidR="00BA2AD6" w:rsidRDefault="00BA2AD6"/>
        </w:tc>
        <w:tc>
          <w:tcPr>
            <w:tcW w:w="2096" w:type="dxa"/>
          </w:tcPr>
          <w:p w14:paraId="2E491EDA" w14:textId="77777777" w:rsidR="0074748E" w:rsidRDefault="0074748E"/>
        </w:tc>
        <w:tc>
          <w:tcPr>
            <w:tcW w:w="2201" w:type="dxa"/>
          </w:tcPr>
          <w:p w14:paraId="46315382" w14:textId="77777777" w:rsidR="0074748E" w:rsidRDefault="0074748E"/>
        </w:tc>
        <w:tc>
          <w:tcPr>
            <w:tcW w:w="2007" w:type="dxa"/>
          </w:tcPr>
          <w:p w14:paraId="6D5D728C" w14:textId="77777777" w:rsidR="0074748E" w:rsidRDefault="0074748E"/>
        </w:tc>
        <w:tc>
          <w:tcPr>
            <w:tcW w:w="2070" w:type="dxa"/>
          </w:tcPr>
          <w:p w14:paraId="35005A46" w14:textId="77777777" w:rsidR="0074748E" w:rsidRDefault="0074748E"/>
        </w:tc>
        <w:tc>
          <w:tcPr>
            <w:tcW w:w="1890" w:type="dxa"/>
          </w:tcPr>
          <w:p w14:paraId="6993FB2E" w14:textId="77777777" w:rsidR="0074748E" w:rsidRDefault="0074748E"/>
        </w:tc>
        <w:tc>
          <w:tcPr>
            <w:tcW w:w="2204" w:type="dxa"/>
          </w:tcPr>
          <w:p w14:paraId="6F948A28" w14:textId="77777777" w:rsidR="0074748E" w:rsidRDefault="0074748E"/>
        </w:tc>
      </w:tr>
      <w:tr w:rsidR="00BA2AD6" w14:paraId="1C369B02" w14:textId="308512CC" w:rsidTr="00BA2AD6">
        <w:tc>
          <w:tcPr>
            <w:tcW w:w="1341" w:type="dxa"/>
          </w:tcPr>
          <w:p w14:paraId="032CB48A" w14:textId="32B1DE40" w:rsidR="0074748E" w:rsidRDefault="0074748E">
            <w:r>
              <w:t>Course Objective 3</w:t>
            </w:r>
          </w:p>
          <w:p w14:paraId="6CA807BA" w14:textId="053D598B" w:rsidR="00BA2AD6" w:rsidRDefault="00BA2AD6"/>
          <w:p w14:paraId="1DA0DD6C" w14:textId="3F5B4D5A" w:rsidR="00BA2AD6" w:rsidRDefault="00BA2AD6"/>
          <w:p w14:paraId="2CB35CB9" w14:textId="77F8F5AD" w:rsidR="00BA2AD6" w:rsidRDefault="00BA2AD6"/>
          <w:p w14:paraId="24F5F133" w14:textId="77777777" w:rsidR="00BA2AD6" w:rsidRDefault="00BA2AD6"/>
          <w:p w14:paraId="4DAD019B" w14:textId="3FBE50C0" w:rsidR="0074748E" w:rsidRDefault="0074748E"/>
        </w:tc>
        <w:tc>
          <w:tcPr>
            <w:tcW w:w="2096" w:type="dxa"/>
          </w:tcPr>
          <w:p w14:paraId="01236BE8" w14:textId="77777777" w:rsidR="0074748E" w:rsidRDefault="0074748E"/>
        </w:tc>
        <w:tc>
          <w:tcPr>
            <w:tcW w:w="2201" w:type="dxa"/>
          </w:tcPr>
          <w:p w14:paraId="46EF5987" w14:textId="77777777" w:rsidR="0074748E" w:rsidRDefault="0074748E"/>
        </w:tc>
        <w:tc>
          <w:tcPr>
            <w:tcW w:w="2007" w:type="dxa"/>
          </w:tcPr>
          <w:p w14:paraId="674A7D5D" w14:textId="77777777" w:rsidR="0074748E" w:rsidRDefault="0074748E"/>
        </w:tc>
        <w:tc>
          <w:tcPr>
            <w:tcW w:w="2070" w:type="dxa"/>
          </w:tcPr>
          <w:p w14:paraId="2FB83E9D" w14:textId="77777777" w:rsidR="0074748E" w:rsidRDefault="0074748E"/>
        </w:tc>
        <w:tc>
          <w:tcPr>
            <w:tcW w:w="1890" w:type="dxa"/>
          </w:tcPr>
          <w:p w14:paraId="4A46E11B" w14:textId="77777777" w:rsidR="0074748E" w:rsidRDefault="0074748E"/>
        </w:tc>
        <w:tc>
          <w:tcPr>
            <w:tcW w:w="2204" w:type="dxa"/>
          </w:tcPr>
          <w:p w14:paraId="7C2EF618" w14:textId="77777777" w:rsidR="0074748E" w:rsidRDefault="0074748E"/>
        </w:tc>
      </w:tr>
    </w:tbl>
    <w:p w14:paraId="3CE98781" w14:textId="77777777" w:rsidR="0074748E" w:rsidRDefault="0074748E"/>
    <w:sectPr w:rsidR="0074748E" w:rsidSect="00BA2AD6"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zNjQztTAwsjAwNzFW0lEKTi0uzszPAykwrAUAF7yQfiwAAAA="/>
  </w:docVars>
  <w:rsids>
    <w:rsidRoot w:val="0074748E"/>
    <w:rsid w:val="00181BD6"/>
    <w:rsid w:val="0074748E"/>
    <w:rsid w:val="00B02771"/>
    <w:rsid w:val="00BA2AD6"/>
    <w:rsid w:val="00BC3223"/>
    <w:rsid w:val="00D624E2"/>
    <w:rsid w:val="00E64C56"/>
    <w:rsid w:val="00FA23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4B1223"/>
  <w15:chartTrackingRefBased/>
  <w15:docId w15:val="{C4F5C7E7-475D-4050-9CC0-10BC6B1B77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4748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DCF47930CFFA74DB9DEFC9BFBEE1B04" ma:contentTypeVersion="14" ma:contentTypeDescription="Create a new document." ma:contentTypeScope="" ma:versionID="d87d07287b219e72de2e3e960962d913">
  <xsd:schema xmlns:xsd="http://www.w3.org/2001/XMLSchema" xmlns:xs="http://www.w3.org/2001/XMLSchema" xmlns:p="http://schemas.microsoft.com/office/2006/metadata/properties" xmlns:ns1="http://schemas.microsoft.com/sharepoint/v3" xmlns:ns2="a0600c83-bd8d-462e-b1e2-323c3011bd7d" xmlns:ns3="a453f0bd-7137-4621-93c8-843704c16709" targetNamespace="http://schemas.microsoft.com/office/2006/metadata/properties" ma:root="true" ma:fieldsID="29075a0d1c2c97513a3789647ff286d5" ns1:_="" ns2:_="" ns3:_="">
    <xsd:import namespace="http://schemas.microsoft.com/sharepoint/v3"/>
    <xsd:import namespace="a0600c83-bd8d-462e-b1e2-323c3011bd7d"/>
    <xsd:import namespace="a453f0bd-7137-4621-93c8-843704c1670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DateTaken" minOccurs="0"/>
                <xsd:element ref="ns2:MediaServiceOCR" minOccurs="0"/>
                <xsd:element ref="ns2:MediaServiceLocation" minOccurs="0"/>
                <xsd:element ref="ns1:_ip_UnifiedCompliancePolicyProperties" minOccurs="0"/>
                <xsd:element ref="ns1:_ip_UnifiedCompliancePolicyUIAction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4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5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0600c83-bd8d-462e-b1e2-323c3011bd7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DateTaken" ma:index="11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2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453f0bd-7137-4621-93c8-843704c16709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E0A0CAE5-8E60-4F9E-B62E-93C719E88322}"/>
</file>

<file path=customXml/itemProps2.xml><?xml version="1.0" encoding="utf-8"?>
<ds:datastoreItem xmlns:ds="http://schemas.openxmlformats.org/officeDocument/2006/customXml" ds:itemID="{954D4F9C-CA64-4136-A0A5-23D4B3F83E8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DD3C8CD-87B1-4BC4-A521-1332E9184A6B}">
  <ds:schemaRefs>
    <ds:schemaRef ds:uri="http://schemas.microsoft.com/office/infopath/2007/PartnerControls"/>
    <ds:schemaRef ds:uri="http://purl.org/dc/terms/"/>
    <ds:schemaRef ds:uri="http://schemas.microsoft.com/office/2006/metadata/properties"/>
    <ds:schemaRef ds:uri="ecdc9fc6-c8df-429b-8a2e-2c581034c8a9"/>
    <ds:schemaRef ds:uri="http://schemas.microsoft.com/office/2006/documentManagement/types"/>
    <ds:schemaRef ds:uri="http://schemas.microsoft.com/sharepoint/v3"/>
    <ds:schemaRef ds:uri="8b142899-8a6f-4ccc-9cd1-9a58ab428e9b"/>
    <ds:schemaRef ds:uri="http://purl.org/dc/elements/1.1/"/>
    <ds:schemaRef ds:uri="http://schemas.openxmlformats.org/package/2006/metadata/core-properties"/>
    <ds:schemaRef ds:uri="http://www.w3.org/XML/1998/namespace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2</TotalTime>
  <Pages>1</Pages>
  <Words>49</Words>
  <Characters>283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freda Francis</dc:creator>
  <cp:keywords/>
  <dc:description/>
  <cp:lastModifiedBy>Adam Cohen</cp:lastModifiedBy>
  <cp:revision>3</cp:revision>
  <cp:lastPrinted>2020-05-22T18:00:00Z</cp:lastPrinted>
  <dcterms:created xsi:type="dcterms:W3CDTF">2020-05-22T14:37:00Z</dcterms:created>
  <dcterms:modified xsi:type="dcterms:W3CDTF">2020-05-22T18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DCF47930CFFA74DB9DEFC9BFBEE1B04</vt:lpwstr>
  </property>
</Properties>
</file>